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62E" w:rsidRDefault="00B3162E">
      <w:pPr>
        <w:rPr>
          <w:rFonts w:ascii="Times New Roman" w:hAnsi="Times New Roman" w:cs="Times New Roman"/>
          <w:sz w:val="24"/>
          <w:szCs w:val="24"/>
          <w:lang w:val="pt-PT"/>
        </w:rPr>
      </w:pPr>
    </w:p>
    <w:p w:rsidR="00580F3B" w:rsidRDefault="00580F3B">
      <w:pPr>
        <w:rPr>
          <w:rFonts w:ascii="Times New Roman" w:hAnsi="Times New Roman" w:cs="Times New Roman"/>
          <w:sz w:val="24"/>
          <w:szCs w:val="24"/>
          <w:lang w:val="pt-PT"/>
        </w:rPr>
      </w:pPr>
    </w:p>
    <w:p w:rsidR="00A67CBD" w:rsidRPr="00B8374B" w:rsidRDefault="000C3648" w:rsidP="00A67CBD">
      <w:pPr>
        <w:rPr>
          <w:rFonts w:ascii="Times New Roman" w:hAnsi="Times New Roman" w:cs="Times New Roman"/>
          <w:i w:val="0"/>
          <w:sz w:val="24"/>
          <w:szCs w:val="24"/>
          <w:lang w:val="pt-PT"/>
        </w:rPr>
      </w:pPr>
      <w:r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Ref</w:t>
      </w:r>
      <w:r w:rsidR="00A67CBD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.</w:t>
      </w:r>
      <w:r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:Saotome/</w:t>
      </w:r>
      <w:r w:rsidR="00902D55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EDM</w:t>
      </w:r>
      <w:r w:rsidR="00730D8A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/</w:t>
      </w:r>
      <w:r w:rsidR="00902D55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ca</w:t>
      </w:r>
      <w:r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/20</w:t>
      </w:r>
      <w:r w:rsidR="00DD3367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2</w:t>
      </w:r>
      <w:r w:rsidR="00B8374B">
        <w:rPr>
          <w:rFonts w:ascii="Times New Roman" w:hAnsi="Times New Roman" w:cs="Times New Roman"/>
          <w:i w:val="0"/>
          <w:sz w:val="24"/>
          <w:szCs w:val="24"/>
          <w:lang w:val="pt-PT"/>
        </w:rPr>
        <w:t>3</w:t>
      </w:r>
      <w:r w:rsidR="00875735" w:rsidRPr="00B8374B">
        <w:rPr>
          <w:rFonts w:ascii="Times New Roman" w:hAnsi="Times New Roman" w:cs="Times New Roman"/>
          <w:i w:val="0"/>
          <w:sz w:val="24"/>
          <w:szCs w:val="24"/>
          <w:lang w:val="pt-PT"/>
        </w:rPr>
        <w:t>/….</w:t>
      </w:r>
    </w:p>
    <w:p w:rsidR="000B090C" w:rsidRPr="00B8374B" w:rsidRDefault="000B090C" w:rsidP="00A67CBD">
      <w:pPr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0B090C" w:rsidRPr="00C56A0B" w:rsidRDefault="00A67CBD" w:rsidP="00A67CBD">
      <w:pPr>
        <w:spacing w:after="0" w:line="240" w:lineRule="auto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 w:rsidRPr="00A67CBD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São Tomé, </w:t>
      </w:r>
      <w:r w:rsidR="00B8374B">
        <w:rPr>
          <w:rFonts w:ascii="Times New Roman" w:hAnsi="Times New Roman" w:cs="Times New Roman"/>
          <w:i w:val="0"/>
          <w:sz w:val="24"/>
          <w:szCs w:val="24"/>
          <w:lang w:val="pt-PT"/>
        </w:rPr>
        <w:t>1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2</w:t>
      </w:r>
      <w:r w:rsidR="00D473C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de 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Janeiro</w:t>
      </w:r>
      <w:r w:rsidR="008540DC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de </w:t>
      </w:r>
      <w:r w:rsidR="000B090C">
        <w:rPr>
          <w:rFonts w:ascii="Times New Roman" w:hAnsi="Times New Roman" w:cs="Times New Roman"/>
          <w:i w:val="0"/>
          <w:sz w:val="24"/>
          <w:szCs w:val="24"/>
          <w:lang w:val="pt-PT"/>
        </w:rPr>
        <w:t>20</w:t>
      </w:r>
      <w:r w:rsidR="00DD3367">
        <w:rPr>
          <w:rFonts w:ascii="Times New Roman" w:hAnsi="Times New Roman" w:cs="Times New Roman"/>
          <w:i w:val="0"/>
          <w:sz w:val="24"/>
          <w:szCs w:val="24"/>
          <w:lang w:val="pt-PT"/>
        </w:rPr>
        <w:t>2</w:t>
      </w:r>
      <w:r w:rsidR="00B8374B">
        <w:rPr>
          <w:rFonts w:ascii="Times New Roman" w:hAnsi="Times New Roman" w:cs="Times New Roman"/>
          <w:i w:val="0"/>
          <w:sz w:val="24"/>
          <w:szCs w:val="24"/>
          <w:lang w:val="pt-PT"/>
        </w:rPr>
        <w:t>3</w:t>
      </w:r>
    </w:p>
    <w:p w:rsidR="00712A84" w:rsidRDefault="00712A84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8729B8" w:rsidRDefault="001B7C5D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 w:rsidRPr="001B7C5D">
        <w:rPr>
          <w:rFonts w:ascii="Times New Roman" w:hAnsi="Times New Roman" w:cs="Times New Roman"/>
          <w:i w:val="0"/>
          <w:sz w:val="24"/>
          <w:szCs w:val="24"/>
          <w:lang w:val="pt-PT"/>
        </w:rPr>
        <w:t>Exm</w:t>
      </w:r>
      <w:r w:rsidR="00730D8A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o. </w:t>
      </w:r>
      <w:r w:rsidR="003C36D4">
        <w:rPr>
          <w:rFonts w:ascii="Times New Roman" w:hAnsi="Times New Roman" w:cs="Times New Roman"/>
          <w:i w:val="0"/>
          <w:sz w:val="24"/>
          <w:szCs w:val="24"/>
          <w:lang w:val="pt-PT"/>
        </w:rPr>
        <w:t>Sr. Abel Veiga</w:t>
      </w:r>
    </w:p>
    <w:p w:rsidR="00936C6A" w:rsidRDefault="00936C6A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Director </w:t>
      </w:r>
    </w:p>
    <w:p w:rsidR="00730D8A" w:rsidRDefault="003C36D4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>Jornal Digital T</w:t>
      </w:r>
      <w:r w:rsidR="005A4754">
        <w:rPr>
          <w:rFonts w:ascii="Times New Roman" w:hAnsi="Times New Roman" w:cs="Times New Roman"/>
          <w:i w:val="0"/>
          <w:sz w:val="24"/>
          <w:szCs w:val="24"/>
          <w:lang w:val="pt-PT"/>
        </w:rPr>
        <w:t>éla Nó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>n</w:t>
      </w:r>
    </w:p>
    <w:p w:rsidR="00A67CBD" w:rsidRDefault="00A67CBD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CC04D6" w:rsidRPr="00A67CBD" w:rsidRDefault="00CC04D6" w:rsidP="000B090C">
      <w:pPr>
        <w:spacing w:after="0" w:line="240" w:lineRule="auto"/>
        <w:jc w:val="both"/>
        <w:rPr>
          <w:rFonts w:ascii="Times New Roman" w:hAnsi="Times New Roman" w:cs="Times New Roman"/>
          <w:b/>
          <w:bCs/>
          <w:i w:val="0"/>
          <w:sz w:val="24"/>
          <w:szCs w:val="24"/>
          <w:u w:val="single"/>
          <w:lang w:val="pt-PT"/>
        </w:rPr>
      </w:pPr>
      <w:r w:rsidRPr="00A67CBD">
        <w:rPr>
          <w:rFonts w:ascii="Times New Roman" w:hAnsi="Times New Roman" w:cs="Times New Roman"/>
          <w:b/>
          <w:bCs/>
          <w:i w:val="0"/>
          <w:sz w:val="24"/>
          <w:szCs w:val="24"/>
          <w:u w:val="single"/>
          <w:lang w:val="pt-PT"/>
        </w:rPr>
        <w:t>São Tom</w:t>
      </w:r>
      <w:r w:rsidR="003B1E5B" w:rsidRPr="00A67CBD">
        <w:rPr>
          <w:rFonts w:ascii="Times New Roman" w:hAnsi="Times New Roman" w:cs="Times New Roman"/>
          <w:b/>
          <w:bCs/>
          <w:i w:val="0"/>
          <w:sz w:val="24"/>
          <w:szCs w:val="24"/>
          <w:u w:val="single"/>
          <w:lang w:val="pt-PT"/>
        </w:rPr>
        <w:t>é</w:t>
      </w:r>
    </w:p>
    <w:p w:rsidR="00730D8A" w:rsidRDefault="00730D8A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0231E1" w:rsidRDefault="000231E1" w:rsidP="000B090C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0B090C" w:rsidRPr="00F86C4F" w:rsidRDefault="00F92B47" w:rsidP="00DD3367">
      <w:pPr>
        <w:spacing w:after="0" w:line="360" w:lineRule="auto"/>
        <w:jc w:val="both"/>
        <w:rPr>
          <w:rFonts w:ascii="Times New Roman" w:hAnsi="Times New Roman" w:cs="Times New Roman"/>
          <w:b/>
          <w:i w:val="0"/>
          <w:sz w:val="24"/>
          <w:szCs w:val="24"/>
          <w:lang w:val="pt-PT"/>
        </w:rPr>
      </w:pPr>
      <w:r w:rsidRPr="000231E1">
        <w:rPr>
          <w:rFonts w:ascii="Times New Roman" w:hAnsi="Times New Roman" w:cs="Times New Roman"/>
          <w:i w:val="0"/>
          <w:sz w:val="24"/>
          <w:szCs w:val="24"/>
          <w:lang w:val="pt-PT"/>
        </w:rPr>
        <w:t>Assunto:</w:t>
      </w:r>
      <w:r w:rsidR="00593231">
        <w:rPr>
          <w:rFonts w:ascii="Times New Roman" w:hAnsi="Times New Roman" w:cs="Times New Roman"/>
          <w:b/>
          <w:i w:val="0"/>
          <w:sz w:val="24"/>
          <w:szCs w:val="24"/>
          <w:lang w:val="pt-PT"/>
        </w:rPr>
        <w:t>D</w:t>
      </w:r>
      <w:r w:rsidR="00A8381C">
        <w:rPr>
          <w:rFonts w:ascii="Times New Roman" w:hAnsi="Times New Roman" w:cs="Times New Roman"/>
          <w:b/>
          <w:i w:val="0"/>
          <w:sz w:val="24"/>
          <w:szCs w:val="24"/>
          <w:lang w:val="pt-PT"/>
        </w:rPr>
        <w:t xml:space="preserve">ivulgação </w:t>
      </w:r>
      <w:r w:rsidR="00DD3367">
        <w:rPr>
          <w:rFonts w:ascii="Times New Roman" w:hAnsi="Times New Roman" w:cs="Times New Roman"/>
          <w:b/>
          <w:i w:val="0"/>
          <w:sz w:val="24"/>
          <w:szCs w:val="24"/>
          <w:lang w:val="pt-PT"/>
        </w:rPr>
        <w:t xml:space="preserve">do </w:t>
      </w:r>
      <w:r w:rsidR="0077737B">
        <w:rPr>
          <w:rFonts w:ascii="Times New Roman" w:hAnsi="Times New Roman" w:cs="Times New Roman"/>
          <w:b/>
          <w:i w:val="0"/>
          <w:sz w:val="24"/>
          <w:szCs w:val="24"/>
          <w:lang w:val="pt-PT"/>
        </w:rPr>
        <w:t>anuncio de vaga</w:t>
      </w:r>
    </w:p>
    <w:p w:rsidR="000B090C" w:rsidRDefault="000B090C" w:rsidP="00DD3367">
      <w:pPr>
        <w:spacing w:after="0" w:line="360" w:lineRule="auto"/>
        <w:jc w:val="both"/>
        <w:rPr>
          <w:rFonts w:ascii="Times New Roman" w:hAnsi="Times New Roman" w:cs="Times New Roman"/>
          <w:b/>
          <w:i w:val="0"/>
          <w:sz w:val="24"/>
          <w:szCs w:val="24"/>
          <w:lang w:val="pt-PT"/>
        </w:rPr>
      </w:pPr>
    </w:p>
    <w:p w:rsidR="00730D8A" w:rsidRDefault="00730D8A" w:rsidP="00A67CBD">
      <w:pPr>
        <w:spacing w:before="120" w:after="12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>O Escrit</w:t>
      </w:r>
      <w:r w:rsidR="00712A84">
        <w:rPr>
          <w:rFonts w:ascii="Times New Roman" w:hAnsi="Times New Roman" w:cs="Times New Roman"/>
          <w:i w:val="0"/>
          <w:sz w:val="24"/>
          <w:szCs w:val="24"/>
          <w:lang w:val="pt-PT"/>
        </w:rPr>
        <w:t>ó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>rio do Fundo das Nações Unidas para a Infância, UNICEF em São Tomé e Príncipe apresenta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-lhe 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>os seus respeitosos cumprimentos.</w:t>
      </w:r>
    </w:p>
    <w:p w:rsidR="00730D8A" w:rsidRDefault="00730D8A" w:rsidP="00A67CBD">
      <w:pPr>
        <w:spacing w:before="120" w:after="12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CC04D6" w:rsidRDefault="00D1002E" w:rsidP="00A67CBD">
      <w:pPr>
        <w:spacing w:before="120" w:after="12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O </w:t>
      </w:r>
      <w:r w:rsidR="001B7C5D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UNICEF </w:t>
      </w:r>
      <w:r w:rsidR="000B090C">
        <w:rPr>
          <w:rFonts w:ascii="Times New Roman" w:hAnsi="Times New Roman" w:cs="Times New Roman"/>
          <w:i w:val="0"/>
          <w:sz w:val="24"/>
          <w:szCs w:val="24"/>
          <w:lang w:val="pt-PT"/>
        </w:rPr>
        <w:t>vem através d</w:t>
      </w:r>
      <w:r w:rsidR="001B7C5D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a presente </w:t>
      </w:r>
      <w:r w:rsidR="00730D8A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nota solicitar 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à </w:t>
      </w:r>
      <w:r w:rsidR="005A4754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Téla Nón 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>a divulga</w:t>
      </w:r>
      <w:r w:rsidR="003B1E5B">
        <w:rPr>
          <w:rFonts w:ascii="Times New Roman" w:hAnsi="Times New Roman" w:cs="Times New Roman"/>
          <w:i w:val="0"/>
          <w:sz w:val="24"/>
          <w:szCs w:val="24"/>
          <w:lang w:val="pt-PT"/>
        </w:rPr>
        <w:t>çã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>o do seguintecomunicado:</w:t>
      </w:r>
    </w:p>
    <w:p w:rsidR="00CC04D6" w:rsidRDefault="00CC04D6" w:rsidP="00DD3367">
      <w:pPr>
        <w:spacing w:after="0" w:line="36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77737B" w:rsidRPr="00AC0433" w:rsidRDefault="00B8374B" w:rsidP="00875735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>“O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Escrit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ó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>rio do Fundo das Na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çõ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>es Unidas para a Inf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â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ncia, 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>UNICEF, em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São Tom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é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e Pr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í</w:t>
      </w:r>
      <w:r w:rsidR="00CC04D6">
        <w:rPr>
          <w:rFonts w:ascii="Times New Roman" w:hAnsi="Times New Roman" w:cs="Times New Roman"/>
          <w:i w:val="0"/>
          <w:sz w:val="24"/>
          <w:szCs w:val="24"/>
          <w:lang w:val="pt-PT"/>
        </w:rPr>
        <w:t>ncipe, informa que</w:t>
      </w:r>
      <w:r w:rsidR="00DD3367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está </w:t>
      </w:r>
      <w:r w:rsidR="001B4E0B">
        <w:rPr>
          <w:rFonts w:ascii="Times New Roman" w:hAnsi="Times New Roman" w:cs="Times New Roman"/>
          <w:i w:val="0"/>
          <w:sz w:val="24"/>
          <w:szCs w:val="24"/>
          <w:lang w:val="pt-PT"/>
        </w:rPr>
        <w:t>re</w:t>
      </w:r>
      <w:r w:rsidR="00DD3367">
        <w:rPr>
          <w:rFonts w:ascii="Times New Roman" w:hAnsi="Times New Roman" w:cs="Times New Roman"/>
          <w:i w:val="0"/>
          <w:sz w:val="24"/>
          <w:szCs w:val="24"/>
          <w:lang w:val="pt-PT"/>
        </w:rPr>
        <w:t>aberto o processo de candi</w:t>
      </w:r>
      <w:r w:rsidR="00F406A4">
        <w:rPr>
          <w:rFonts w:ascii="Times New Roman" w:hAnsi="Times New Roman" w:cs="Times New Roman"/>
          <w:i w:val="0"/>
          <w:sz w:val="24"/>
          <w:szCs w:val="24"/>
          <w:lang w:val="pt-PT"/>
        </w:rPr>
        <w:t>da</w:t>
      </w:r>
      <w:r w:rsidR="00DD3367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tura </w:t>
      </w:r>
      <w:r w:rsidR="0077737B" w:rsidRPr="0077737B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para preenchimento de vaga para o cargo de </w:t>
      </w:r>
      <w:r w:rsidR="00875735" w:rsidRPr="00875735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Oficial 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de Educação</w:t>
      </w:r>
      <w:r w:rsidR="00875735" w:rsidRPr="00875735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(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Education</w:t>
      </w:r>
      <w:r w:rsidR="00875735" w:rsidRPr="00875735">
        <w:rPr>
          <w:rFonts w:ascii="Times New Roman" w:hAnsi="Times New Roman" w:cs="Times New Roman"/>
          <w:i w:val="0"/>
          <w:sz w:val="24"/>
          <w:szCs w:val="24"/>
          <w:lang w:val="pt-PT"/>
        </w:rPr>
        <w:t>Officer) - grau NO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A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>–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TA</w:t>
      </w:r>
      <w:r w:rsidR="00875735" w:rsidRPr="00875735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- São Tom</w:t>
      </w:r>
      <w:r w:rsidR="00745557">
        <w:rPr>
          <w:rFonts w:ascii="Times New Roman" w:hAnsi="Times New Roman" w:cs="Times New Roman"/>
          <w:i w:val="0"/>
          <w:sz w:val="24"/>
          <w:szCs w:val="24"/>
          <w:lang w:val="pt-PT"/>
        </w:rPr>
        <w:t>é</w:t>
      </w:r>
      <w:r w:rsidR="00875735" w:rsidRPr="00875735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e Príncipe WCAR – Requisição #</w:t>
      </w:r>
      <w:r w:rsidR="00AC0433" w:rsidRPr="00AC0433">
        <w:rPr>
          <w:rFonts w:ascii="Times New Roman" w:hAnsi="Times New Roman" w:cs="Times New Roman"/>
          <w:i w:val="0"/>
          <w:sz w:val="24"/>
          <w:szCs w:val="24"/>
          <w:lang w:val="pt-PT"/>
        </w:rPr>
        <w:t>568376</w:t>
      </w:r>
    </w:p>
    <w:p w:rsidR="00875735" w:rsidRDefault="00875735" w:rsidP="0077737B">
      <w:pPr>
        <w:pStyle w:val="Default"/>
        <w:jc w:val="both"/>
        <w:rPr>
          <w:rFonts w:eastAsiaTheme="minorEastAsia"/>
          <w:iCs/>
          <w:color w:val="auto"/>
          <w:lang w:eastAsia="en-US"/>
        </w:rPr>
      </w:pPr>
    </w:p>
    <w:p w:rsidR="00B8374B" w:rsidRPr="00AC0433" w:rsidRDefault="0077737B" w:rsidP="00B8374B">
      <w:pPr>
        <w:rPr>
          <w:rFonts w:ascii="Times New Roman" w:hAnsi="Times New Roman" w:cs="Times New Roman"/>
          <w:i w:val="0"/>
          <w:sz w:val="24"/>
          <w:szCs w:val="24"/>
          <w:lang w:val="pt-PT"/>
        </w:rPr>
      </w:pPr>
      <w:r w:rsidRPr="00AC0433">
        <w:rPr>
          <w:rFonts w:ascii="Times New Roman" w:hAnsi="Times New Roman" w:cs="Times New Roman"/>
          <w:i w:val="0"/>
          <w:sz w:val="24"/>
          <w:szCs w:val="24"/>
          <w:lang w:val="pt-PT"/>
        </w:rPr>
        <w:t>Para mais informações, os interessados deverão consultar no link:</w:t>
      </w:r>
    </w:p>
    <w:p w:rsidR="00AC0433" w:rsidRDefault="00A64D8D" w:rsidP="00AC0433">
      <w:hyperlink r:id="rId7" w:history="1">
        <w:r w:rsidR="00AC0433" w:rsidRPr="00AC0433">
          <w:rPr>
            <w:rStyle w:val="Hiperligao"/>
            <w:lang w:val="pt-PT"/>
          </w:rPr>
          <w:t>Vacancies | UNICEF Careers</w:t>
        </w:r>
      </w:hyperlink>
    </w:p>
    <w:p w:rsidR="003B1E5B" w:rsidRDefault="003B1E5B" w:rsidP="00AC0433">
      <w:pPr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>O prazo de candidatura ser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á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at</w:t>
      </w:r>
      <w:r w:rsidR="00286461">
        <w:rPr>
          <w:rFonts w:ascii="Times New Roman" w:hAnsi="Times New Roman" w:cs="Times New Roman"/>
          <w:i w:val="0"/>
          <w:sz w:val="24"/>
          <w:szCs w:val="24"/>
          <w:lang w:val="pt-PT"/>
        </w:rPr>
        <w:t>é</w:t>
      </w:r>
      <w:r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o dia 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2</w:t>
      </w:r>
      <w:r w:rsidR="00B8374B">
        <w:rPr>
          <w:rFonts w:ascii="Times New Roman" w:hAnsi="Times New Roman" w:cs="Times New Roman"/>
          <w:i w:val="0"/>
          <w:sz w:val="24"/>
          <w:szCs w:val="24"/>
          <w:lang w:val="pt-PT"/>
        </w:rPr>
        <w:t>0</w:t>
      </w:r>
      <w:r w:rsidR="008D2861" w:rsidRPr="00A67CBD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de 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Janeiro</w:t>
      </w:r>
      <w:r w:rsidR="008D2861" w:rsidRPr="00A67CBD">
        <w:rPr>
          <w:rFonts w:ascii="Times New Roman" w:hAnsi="Times New Roman" w:cs="Times New Roman"/>
          <w:i w:val="0"/>
          <w:sz w:val="24"/>
          <w:szCs w:val="24"/>
          <w:lang w:val="pt-PT"/>
        </w:rPr>
        <w:t xml:space="preserve"> de 20</w:t>
      </w:r>
      <w:r w:rsidR="00DD3367" w:rsidRPr="00A67CBD">
        <w:rPr>
          <w:rFonts w:ascii="Times New Roman" w:hAnsi="Times New Roman" w:cs="Times New Roman"/>
          <w:i w:val="0"/>
          <w:sz w:val="24"/>
          <w:szCs w:val="24"/>
          <w:lang w:val="pt-PT"/>
        </w:rPr>
        <w:t>2</w:t>
      </w:r>
      <w:r w:rsidR="00AC0433">
        <w:rPr>
          <w:rFonts w:ascii="Times New Roman" w:hAnsi="Times New Roman" w:cs="Times New Roman"/>
          <w:i w:val="0"/>
          <w:sz w:val="24"/>
          <w:szCs w:val="24"/>
          <w:lang w:val="pt-PT"/>
        </w:rPr>
        <w:t>4</w:t>
      </w:r>
      <w:r w:rsidR="008D2861">
        <w:rPr>
          <w:rFonts w:ascii="Times New Roman" w:hAnsi="Times New Roman" w:cs="Times New Roman"/>
          <w:i w:val="0"/>
          <w:sz w:val="24"/>
          <w:szCs w:val="24"/>
          <w:lang w:val="pt-PT"/>
        </w:rPr>
        <w:t>.</w:t>
      </w:r>
    </w:p>
    <w:p w:rsidR="003B1E5B" w:rsidRDefault="00DD3367" w:rsidP="00DD3367">
      <w:pPr>
        <w:spacing w:after="0" w:line="240" w:lineRule="auto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  <w:r>
        <w:rPr>
          <w:rFonts w:ascii="Times New Roman" w:hAnsi="Times New Roman" w:cs="Times New Roman"/>
          <w:i w:val="0"/>
          <w:sz w:val="24"/>
          <w:szCs w:val="24"/>
          <w:lang w:val="pt-PT"/>
        </w:rPr>
        <w:t>Cordialmente,</w:t>
      </w:r>
    </w:p>
    <w:p w:rsidR="00D62CD6" w:rsidRDefault="00D62CD6" w:rsidP="004A5999">
      <w:pPr>
        <w:spacing w:after="0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036C0A" w:rsidRDefault="00036C0A" w:rsidP="00FC78BA">
      <w:pPr>
        <w:spacing w:after="0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p w:rsidR="00E66718" w:rsidRPr="00A67CBD" w:rsidRDefault="00E66718" w:rsidP="00A67CBD">
      <w:pPr>
        <w:spacing w:after="0"/>
        <w:jc w:val="both"/>
        <w:rPr>
          <w:rFonts w:ascii="Times New Roman" w:hAnsi="Times New Roman" w:cs="Times New Roman"/>
          <w:i w:val="0"/>
          <w:sz w:val="24"/>
          <w:szCs w:val="24"/>
          <w:lang w:val="pt-PT"/>
        </w:rPr>
      </w:pPr>
    </w:p>
    <w:sectPr w:rsidR="00E66718" w:rsidRPr="00A67CBD" w:rsidSect="006E4A2B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15AC" w:rsidRDefault="00AF15AC" w:rsidP="00713DB9">
      <w:pPr>
        <w:spacing w:after="0" w:line="240" w:lineRule="auto"/>
      </w:pPr>
      <w:r>
        <w:separator/>
      </w:r>
    </w:p>
  </w:endnote>
  <w:endnote w:type="continuationSeparator" w:id="1">
    <w:p w:rsidR="00AF15AC" w:rsidRDefault="00AF15AC" w:rsidP="00713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67CBD" w:rsidRPr="00A67CBD" w:rsidRDefault="00A67CBD" w:rsidP="00A67CBD">
    <w:pPr>
      <w:pStyle w:val="Rodap"/>
    </w:pPr>
    <w:r>
      <w:rPr>
        <w:rFonts w:ascii="Calibri Light" w:hAnsi="Calibri Light"/>
        <w:noProof/>
        <w:lang w:val="pt-PT" w:eastAsia="pt-PT"/>
      </w:rPr>
      <w:drawing>
        <wp:inline distT="0" distB="0" distL="0" distR="0">
          <wp:extent cx="3124200" cy="428625"/>
          <wp:effectExtent l="0" t="0" r="0" b="9525"/>
          <wp:docPr id="3" name="Picture 3" descr="cid:image003.png@01D25484.D85D38D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3.png@01D25484.D85D38D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15AC" w:rsidRDefault="00AF15AC" w:rsidP="00713DB9">
      <w:pPr>
        <w:spacing w:after="0" w:line="240" w:lineRule="auto"/>
      </w:pPr>
      <w:r>
        <w:separator/>
      </w:r>
    </w:p>
  </w:footnote>
  <w:footnote w:type="continuationSeparator" w:id="1">
    <w:p w:rsidR="00AF15AC" w:rsidRDefault="00AF15AC" w:rsidP="00713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54D" w:rsidRDefault="00A64D8D">
    <w:pPr>
      <w:pStyle w:val="Cabealho"/>
    </w:pPr>
    <w:r w:rsidRPr="00A64D8D">
      <w:rPr>
        <w:noProof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6" type="#_x0000_t202" style="position:absolute;margin-left:319.05pt;margin-top:27.2pt;width:252pt;height:91.7pt;z-index:2516582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" filled="f" stroked="f">
          <v:textbox>
            <w:txbxContent>
              <w:p w:rsidR="001C354D" w:rsidRPr="00FB649B" w:rsidRDefault="001C354D" w:rsidP="001C354D">
                <w:pPr>
                  <w:pStyle w:val="AddressText"/>
                  <w:tabs>
                    <w:tab w:val="left" w:pos="3550"/>
                  </w:tabs>
                  <w:rPr>
                    <w:color w:val="0099FF"/>
                    <w:sz w:val="17"/>
                    <w:szCs w:val="17"/>
                    <w:lang w:val="pt-PT"/>
                  </w:rPr>
                </w:pPr>
                <w:r w:rsidRPr="00FB649B">
                  <w:rPr>
                    <w:b/>
                    <w:color w:val="0099FF"/>
                    <w:sz w:val="17"/>
                    <w:szCs w:val="17"/>
                    <w:lang w:val="pt-PT"/>
                  </w:rPr>
                  <w:t xml:space="preserve">Fundo das Nações Unidas </w:t>
                </w:r>
                <w:r w:rsidRPr="00FB649B">
                  <w:rPr>
                    <w:color w:val="0099FF"/>
                    <w:sz w:val="17"/>
                    <w:szCs w:val="17"/>
                    <w:lang w:val="pt-PT"/>
                  </w:rPr>
                  <w:tab/>
                </w:r>
                <w:r w:rsidRPr="00FB649B">
                  <w:rPr>
                    <w:b/>
                    <w:color w:val="0099FF"/>
                    <w:spacing w:val="0"/>
                    <w:sz w:val="17"/>
                    <w:szCs w:val="17"/>
                    <w:lang w:val="pt-PT"/>
                  </w:rPr>
                  <w:t>Fonds des Nations Unies</w:t>
                </w:r>
              </w:p>
              <w:p w:rsidR="001C354D" w:rsidRPr="00FB649B" w:rsidRDefault="001C354D" w:rsidP="001C354D">
                <w:pPr>
                  <w:pStyle w:val="AddressText"/>
                  <w:tabs>
                    <w:tab w:val="left" w:pos="3550"/>
                  </w:tabs>
                  <w:rPr>
                    <w:b/>
                    <w:color w:val="0099FF"/>
                    <w:sz w:val="17"/>
                    <w:szCs w:val="17"/>
                    <w:lang w:val="pt-PT"/>
                  </w:rPr>
                </w:pPr>
                <w:r w:rsidRPr="00FB649B">
                  <w:rPr>
                    <w:b/>
                    <w:color w:val="0099FF"/>
                    <w:sz w:val="17"/>
                    <w:szCs w:val="17"/>
                    <w:lang w:val="pt-PT"/>
                  </w:rPr>
                  <w:t>Para a Infân</w:t>
                </w:r>
                <w:r w:rsidR="002E570E">
                  <w:rPr>
                    <w:b/>
                    <w:color w:val="0099FF"/>
                    <w:sz w:val="17"/>
                    <w:szCs w:val="17"/>
                    <w:lang w:val="pt-PT"/>
                  </w:rPr>
                  <w:t>c</w:t>
                </w:r>
                <w:r w:rsidRPr="00FB649B">
                  <w:rPr>
                    <w:b/>
                    <w:color w:val="0099FF"/>
                    <w:sz w:val="17"/>
                    <w:szCs w:val="17"/>
                    <w:lang w:val="pt-PT"/>
                  </w:rPr>
                  <w:t>ia</w:t>
                </w:r>
                <w:r w:rsidRPr="00FB649B">
                  <w:rPr>
                    <w:b/>
                    <w:color w:val="0099FF"/>
                    <w:spacing w:val="0"/>
                    <w:sz w:val="17"/>
                    <w:szCs w:val="17"/>
                    <w:lang w:val="pt-PT"/>
                  </w:rPr>
                  <w:tab/>
                  <w:t>pour l´enfance</w:t>
                </w:r>
              </w:p>
              <w:p w:rsidR="001C354D" w:rsidRPr="00FB649B" w:rsidRDefault="001C354D" w:rsidP="001C354D">
                <w:pPr>
                  <w:pStyle w:val="AddressText"/>
                  <w:tabs>
                    <w:tab w:val="left" w:pos="3549"/>
                  </w:tabs>
                  <w:rPr>
                    <w:color w:val="0099FF"/>
                    <w:sz w:val="17"/>
                    <w:szCs w:val="17"/>
                    <w:lang w:val="pt-PT"/>
                  </w:rPr>
                </w:pPr>
                <w:r w:rsidRPr="00FB649B">
                  <w:rPr>
                    <w:color w:val="0099FF"/>
                    <w:sz w:val="17"/>
                    <w:szCs w:val="17"/>
                    <w:lang w:val="pt-PT"/>
                  </w:rPr>
                  <w:t xml:space="preserve">Avenida das Nações Unidas </w:t>
                </w:r>
                <w:r w:rsidRPr="00FB649B">
                  <w:rPr>
                    <w:color w:val="0099FF"/>
                    <w:sz w:val="17"/>
                    <w:szCs w:val="17"/>
                    <w:lang w:val="pt-PT"/>
                  </w:rPr>
                  <w:tab/>
                </w:r>
                <w:r w:rsidRPr="00FB649B">
                  <w:rPr>
                    <w:color w:val="0099FF"/>
                    <w:spacing w:val="0"/>
                    <w:sz w:val="17"/>
                    <w:szCs w:val="17"/>
                    <w:lang w:val="pt-PT"/>
                  </w:rPr>
                  <w:t>B.P. 404</w:t>
                </w:r>
              </w:p>
              <w:p w:rsidR="001C354D" w:rsidRPr="00FB649B" w:rsidRDefault="001C354D" w:rsidP="001C354D">
                <w:pPr>
                  <w:pStyle w:val="AddressText"/>
                  <w:rPr>
                    <w:color w:val="0099FF"/>
                    <w:sz w:val="17"/>
                    <w:szCs w:val="17"/>
                    <w:lang w:val="pt-PT"/>
                  </w:rPr>
                </w:pPr>
                <w:r w:rsidRPr="00FB649B">
                  <w:rPr>
                    <w:color w:val="0099FF"/>
                    <w:sz w:val="17"/>
                    <w:szCs w:val="17"/>
                    <w:lang w:val="pt-PT"/>
                  </w:rPr>
                  <w:t xml:space="preserve">São Tome, </w:t>
                </w:r>
                <w:r w:rsidRPr="00FB649B">
                  <w:rPr>
                    <w:color w:val="0099FF"/>
                    <w:spacing w:val="0"/>
                    <w:sz w:val="17"/>
                    <w:szCs w:val="17"/>
                    <w:lang w:val="pt-PT"/>
                  </w:rPr>
                  <w:t>São Tome e</w:t>
                </w:r>
                <w:r w:rsidRPr="00FB649B">
                  <w:rPr>
                    <w:color w:val="0099FF"/>
                    <w:sz w:val="17"/>
                    <w:szCs w:val="17"/>
                    <w:lang w:val="pt-PT"/>
                  </w:rPr>
                  <w:tab/>
                </w:r>
                <w:r w:rsidRPr="00FB649B">
                  <w:rPr>
                    <w:color w:val="0099FF"/>
                    <w:spacing w:val="0"/>
                    <w:sz w:val="17"/>
                    <w:szCs w:val="17"/>
                    <w:lang w:val="pt-PT"/>
                  </w:rPr>
                  <w:t xml:space="preserve">São Tome, São Tome et </w:t>
                </w:r>
              </w:p>
              <w:p w:rsidR="001C354D" w:rsidRPr="00584AD5" w:rsidRDefault="001C354D" w:rsidP="001C354D">
                <w:pPr>
                  <w:pStyle w:val="AddressText"/>
                  <w:tabs>
                    <w:tab w:val="clear" w:pos="2693"/>
                    <w:tab w:val="left" w:pos="2694"/>
                  </w:tabs>
                  <w:rPr>
                    <w:color w:val="0099FF"/>
                    <w:sz w:val="17"/>
                    <w:szCs w:val="17"/>
                    <w:lang w:val="fr-FR"/>
                  </w:rPr>
                </w:pPr>
                <w:r w:rsidRPr="00584AD5">
                  <w:rPr>
                    <w:color w:val="0099FF"/>
                    <w:spacing w:val="0"/>
                    <w:sz w:val="17"/>
                    <w:szCs w:val="17"/>
                    <w:lang w:val="fr-FR"/>
                  </w:rPr>
                  <w:t>Principe</w:t>
                </w:r>
                <w:r w:rsidRPr="00584AD5">
                  <w:rPr>
                    <w:color w:val="0099FF"/>
                    <w:sz w:val="17"/>
                    <w:szCs w:val="17"/>
                    <w:lang w:val="fr-FR"/>
                  </w:rPr>
                  <w:tab/>
                </w:r>
                <w:r w:rsidRPr="00584AD5">
                  <w:rPr>
                    <w:color w:val="0099FF"/>
                    <w:sz w:val="17"/>
                    <w:szCs w:val="17"/>
                    <w:lang w:val="fr-FR"/>
                  </w:rPr>
                  <w:tab/>
                </w:r>
                <w:r w:rsidRPr="00584AD5">
                  <w:rPr>
                    <w:color w:val="0099FF"/>
                    <w:spacing w:val="0"/>
                    <w:sz w:val="17"/>
                    <w:szCs w:val="17"/>
                    <w:lang w:val="fr-FR"/>
                  </w:rPr>
                  <w:t xml:space="preserve">Principe </w:t>
                </w:r>
              </w:p>
              <w:p w:rsidR="001C354D" w:rsidRPr="00FB649B" w:rsidRDefault="001C354D" w:rsidP="001C354D">
                <w:pPr>
                  <w:pStyle w:val="AddressText"/>
                  <w:tabs>
                    <w:tab w:val="clear" w:pos="2693"/>
                    <w:tab w:val="left" w:pos="2694"/>
                  </w:tabs>
                  <w:rPr>
                    <w:color w:val="0099FF"/>
                    <w:sz w:val="17"/>
                    <w:szCs w:val="17"/>
                    <w:lang w:val="fr-FR"/>
                  </w:rPr>
                </w:pPr>
                <w:r w:rsidRPr="00FB649B">
                  <w:rPr>
                    <w:color w:val="0099FF"/>
                    <w:spacing w:val="-4"/>
                    <w:sz w:val="17"/>
                    <w:szCs w:val="17"/>
                    <w:lang w:val="fr-FR"/>
                  </w:rPr>
                  <w:t>T</w:t>
                </w:r>
                <w:r w:rsidRPr="00FB649B">
                  <w:rPr>
                    <w:color w:val="0099FF"/>
                    <w:sz w:val="17"/>
                    <w:szCs w:val="17"/>
                    <w:lang w:val="fr-FR"/>
                  </w:rPr>
                  <w:t>elephone</w:t>
                </w:r>
                <w:r w:rsidRPr="00FB649B">
                  <w:rPr>
                    <w:color w:val="0099FF"/>
                    <w:sz w:val="17"/>
                    <w:szCs w:val="17"/>
                    <w:lang w:val="fr-FR"/>
                  </w:rPr>
                  <w:tab/>
                  <w:t>+239  221 634</w:t>
                </w:r>
                <w:r w:rsidRPr="00FB649B">
                  <w:rPr>
                    <w:color w:val="0099FF"/>
                    <w:spacing w:val="0"/>
                    <w:sz w:val="17"/>
                    <w:szCs w:val="17"/>
                    <w:lang w:val="fr-FR"/>
                  </w:rPr>
                  <w:tab/>
                  <w:t xml:space="preserve">www.unicef.org </w:t>
                </w:r>
              </w:p>
              <w:p w:rsidR="00A67CBD" w:rsidRDefault="001C354D" w:rsidP="001C354D">
                <w:pPr>
                  <w:pStyle w:val="AddressText"/>
                  <w:tabs>
                    <w:tab w:val="left" w:pos="3686"/>
                  </w:tabs>
                  <w:rPr>
                    <w:color w:val="0099FF"/>
                    <w:spacing w:val="0"/>
                    <w:sz w:val="17"/>
                    <w:szCs w:val="17"/>
                    <w:lang w:val="en-US"/>
                  </w:rPr>
                </w:pP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 xml:space="preserve">Facsimile </w:t>
                </w: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ab/>
                  <w:t>+239 222 477</w:t>
                </w: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ab/>
                </w:r>
                <w:hyperlink r:id="rId1" w:history="1">
                  <w:r w:rsidR="00A67CBD" w:rsidRPr="008142DD">
                    <w:rPr>
                      <w:rStyle w:val="Hiperligao"/>
                      <w:spacing w:val="0"/>
                      <w:sz w:val="17"/>
                      <w:szCs w:val="17"/>
                      <w:lang w:val="en-US"/>
                    </w:rPr>
                    <w:t>www.unicef.org/french</w:t>
                  </w:r>
                </w:hyperlink>
              </w:p>
              <w:p w:rsidR="00A67CBD" w:rsidRDefault="00A67CBD" w:rsidP="001C354D">
                <w:pPr>
                  <w:pStyle w:val="AddressText"/>
                  <w:tabs>
                    <w:tab w:val="left" w:pos="3686"/>
                  </w:tabs>
                  <w:rPr>
                    <w:color w:val="0099FF"/>
                    <w:spacing w:val="0"/>
                    <w:sz w:val="17"/>
                    <w:szCs w:val="17"/>
                    <w:lang w:val="en-US"/>
                  </w:rPr>
                </w:pPr>
                <w:r>
                  <w:rPr>
                    <w:color w:val="0099FF"/>
                    <w:spacing w:val="0"/>
                    <w:sz w:val="17"/>
                    <w:szCs w:val="17"/>
                    <w:lang w:val="en-US"/>
                  </w:rPr>
                  <w:t xml:space="preserve">Email: </w:t>
                </w:r>
                <w:hyperlink r:id="rId2" w:history="1">
                  <w:r w:rsidRPr="008142DD">
                    <w:rPr>
                      <w:rStyle w:val="Hiperligao"/>
                      <w:spacing w:val="0"/>
                      <w:sz w:val="17"/>
                      <w:szCs w:val="17"/>
                      <w:lang w:val="en-US"/>
                    </w:rPr>
                    <w:t>saotome@unicef.org</w:t>
                  </w:r>
                </w:hyperlink>
              </w:p>
              <w:p w:rsidR="001C354D" w:rsidRPr="00584AD5" w:rsidRDefault="001C354D" w:rsidP="001C354D">
                <w:pPr>
                  <w:pStyle w:val="AddressText"/>
                  <w:tabs>
                    <w:tab w:val="left" w:pos="3686"/>
                  </w:tabs>
                  <w:rPr>
                    <w:color w:val="0099FF"/>
                    <w:spacing w:val="0"/>
                    <w:sz w:val="17"/>
                    <w:szCs w:val="17"/>
                    <w:lang w:val="en-US"/>
                  </w:rPr>
                </w:pP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ab/>
                </w:r>
              </w:p>
              <w:p w:rsidR="001C354D" w:rsidRPr="00584AD5" w:rsidRDefault="001C354D" w:rsidP="001C354D">
                <w:pPr>
                  <w:pStyle w:val="AddressText"/>
                  <w:tabs>
                    <w:tab w:val="clear" w:pos="2693"/>
                    <w:tab w:val="left" w:pos="2694"/>
                  </w:tabs>
                  <w:rPr>
                    <w:color w:val="0099FF"/>
                    <w:sz w:val="17"/>
                    <w:szCs w:val="17"/>
                    <w:lang w:val="en-US"/>
                  </w:rPr>
                </w:pP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ab/>
                </w:r>
                <w:r w:rsidRPr="00584AD5">
                  <w:rPr>
                    <w:color w:val="0099FF"/>
                    <w:sz w:val="17"/>
                    <w:szCs w:val="17"/>
                    <w:lang w:val="en-US"/>
                  </w:rPr>
                  <w:tab/>
                </w:r>
              </w:p>
            </w:txbxContent>
          </v:textbox>
          <w10:wrap anchorx="page" anchory="page"/>
          <w10:anchorlock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4764D"/>
    <w:multiLevelType w:val="hybridMultilevel"/>
    <w:tmpl w:val="94867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363D13"/>
    <w:multiLevelType w:val="hybridMultilevel"/>
    <w:tmpl w:val="89644A6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47902C4C"/>
    <w:multiLevelType w:val="hybridMultilevel"/>
    <w:tmpl w:val="5CA8F5F8"/>
    <w:lvl w:ilvl="0" w:tplc="3C98F0D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zazsDCwMLIwtzQ2NTdX0lEKTi0uzszPAykwrQUAx7OS5ywAAAA="/>
  </w:docVars>
  <w:rsids>
    <w:rsidRoot w:val="00713DB9"/>
    <w:rsid w:val="00003620"/>
    <w:rsid w:val="00005948"/>
    <w:rsid w:val="00016F7C"/>
    <w:rsid w:val="00020532"/>
    <w:rsid w:val="000218B9"/>
    <w:rsid w:val="000231E1"/>
    <w:rsid w:val="00031F61"/>
    <w:rsid w:val="00033808"/>
    <w:rsid w:val="000345DF"/>
    <w:rsid w:val="0003516B"/>
    <w:rsid w:val="00035EBC"/>
    <w:rsid w:val="00036C0A"/>
    <w:rsid w:val="00037757"/>
    <w:rsid w:val="00045611"/>
    <w:rsid w:val="000471C8"/>
    <w:rsid w:val="00050034"/>
    <w:rsid w:val="00054961"/>
    <w:rsid w:val="00056974"/>
    <w:rsid w:val="00056B5C"/>
    <w:rsid w:val="000604C6"/>
    <w:rsid w:val="00060D5E"/>
    <w:rsid w:val="00064B6F"/>
    <w:rsid w:val="00066B60"/>
    <w:rsid w:val="000673F8"/>
    <w:rsid w:val="00070AEA"/>
    <w:rsid w:val="00071F71"/>
    <w:rsid w:val="000721E1"/>
    <w:rsid w:val="00073DE1"/>
    <w:rsid w:val="000776A2"/>
    <w:rsid w:val="00077C91"/>
    <w:rsid w:val="00083CE0"/>
    <w:rsid w:val="00086DC1"/>
    <w:rsid w:val="00093E39"/>
    <w:rsid w:val="00095A2C"/>
    <w:rsid w:val="000A36F3"/>
    <w:rsid w:val="000A5413"/>
    <w:rsid w:val="000A6967"/>
    <w:rsid w:val="000A6F9E"/>
    <w:rsid w:val="000B090C"/>
    <w:rsid w:val="000B563D"/>
    <w:rsid w:val="000B7A44"/>
    <w:rsid w:val="000C3648"/>
    <w:rsid w:val="000C3660"/>
    <w:rsid w:val="000C531C"/>
    <w:rsid w:val="000C590A"/>
    <w:rsid w:val="000C708C"/>
    <w:rsid w:val="000D0018"/>
    <w:rsid w:val="000E04DF"/>
    <w:rsid w:val="000E6904"/>
    <w:rsid w:val="000F70EB"/>
    <w:rsid w:val="00105B9E"/>
    <w:rsid w:val="0010742B"/>
    <w:rsid w:val="00115076"/>
    <w:rsid w:val="00130678"/>
    <w:rsid w:val="0013594E"/>
    <w:rsid w:val="0014679D"/>
    <w:rsid w:val="00151CDA"/>
    <w:rsid w:val="00157694"/>
    <w:rsid w:val="00163A45"/>
    <w:rsid w:val="001648B4"/>
    <w:rsid w:val="00167586"/>
    <w:rsid w:val="00170FEF"/>
    <w:rsid w:val="00172795"/>
    <w:rsid w:val="00173AA2"/>
    <w:rsid w:val="00173B74"/>
    <w:rsid w:val="00173D0C"/>
    <w:rsid w:val="0017449E"/>
    <w:rsid w:val="00175E5B"/>
    <w:rsid w:val="00177AEC"/>
    <w:rsid w:val="001817CD"/>
    <w:rsid w:val="001837EE"/>
    <w:rsid w:val="00197D94"/>
    <w:rsid w:val="001A4CC2"/>
    <w:rsid w:val="001B1831"/>
    <w:rsid w:val="001B48E0"/>
    <w:rsid w:val="001B4E0B"/>
    <w:rsid w:val="001B5C36"/>
    <w:rsid w:val="001B7C5D"/>
    <w:rsid w:val="001C354D"/>
    <w:rsid w:val="001D1290"/>
    <w:rsid w:val="001D2B51"/>
    <w:rsid w:val="001D4D49"/>
    <w:rsid w:val="001E1E72"/>
    <w:rsid w:val="001E6C11"/>
    <w:rsid w:val="001E6CEF"/>
    <w:rsid w:val="001F1B5E"/>
    <w:rsid w:val="001F1B82"/>
    <w:rsid w:val="001F6081"/>
    <w:rsid w:val="002009DC"/>
    <w:rsid w:val="002049BB"/>
    <w:rsid w:val="00204FCD"/>
    <w:rsid w:val="00210AE7"/>
    <w:rsid w:val="00214D51"/>
    <w:rsid w:val="002202EA"/>
    <w:rsid w:val="00220D52"/>
    <w:rsid w:val="002227B1"/>
    <w:rsid w:val="0022578D"/>
    <w:rsid w:val="00225B61"/>
    <w:rsid w:val="00226B52"/>
    <w:rsid w:val="00227DF7"/>
    <w:rsid w:val="00233645"/>
    <w:rsid w:val="0024018F"/>
    <w:rsid w:val="00240810"/>
    <w:rsid w:val="00241233"/>
    <w:rsid w:val="002425C9"/>
    <w:rsid w:val="0025168A"/>
    <w:rsid w:val="002519A5"/>
    <w:rsid w:val="0025618F"/>
    <w:rsid w:val="00256365"/>
    <w:rsid w:val="00260A1F"/>
    <w:rsid w:val="00260EA3"/>
    <w:rsid w:val="00267D6C"/>
    <w:rsid w:val="002715A5"/>
    <w:rsid w:val="00272024"/>
    <w:rsid w:val="00275F3D"/>
    <w:rsid w:val="00281A97"/>
    <w:rsid w:val="00284935"/>
    <w:rsid w:val="00285442"/>
    <w:rsid w:val="00286461"/>
    <w:rsid w:val="0028778D"/>
    <w:rsid w:val="00295854"/>
    <w:rsid w:val="002A3D43"/>
    <w:rsid w:val="002B01EE"/>
    <w:rsid w:val="002B1538"/>
    <w:rsid w:val="002B1FB2"/>
    <w:rsid w:val="002B4733"/>
    <w:rsid w:val="002B705D"/>
    <w:rsid w:val="002B70E4"/>
    <w:rsid w:val="002C5CF9"/>
    <w:rsid w:val="002D036E"/>
    <w:rsid w:val="002D0AE8"/>
    <w:rsid w:val="002D6586"/>
    <w:rsid w:val="002D6E69"/>
    <w:rsid w:val="002E1975"/>
    <w:rsid w:val="002E3760"/>
    <w:rsid w:val="002E570E"/>
    <w:rsid w:val="002E575E"/>
    <w:rsid w:val="002F288D"/>
    <w:rsid w:val="002F2E27"/>
    <w:rsid w:val="002F4740"/>
    <w:rsid w:val="002F57A7"/>
    <w:rsid w:val="002F770F"/>
    <w:rsid w:val="002F7AB6"/>
    <w:rsid w:val="00300879"/>
    <w:rsid w:val="00300D7E"/>
    <w:rsid w:val="00300EC8"/>
    <w:rsid w:val="00301C00"/>
    <w:rsid w:val="003053CD"/>
    <w:rsid w:val="003062B7"/>
    <w:rsid w:val="00312993"/>
    <w:rsid w:val="00312A28"/>
    <w:rsid w:val="003135FD"/>
    <w:rsid w:val="0031369C"/>
    <w:rsid w:val="003145D7"/>
    <w:rsid w:val="0031467F"/>
    <w:rsid w:val="003203F3"/>
    <w:rsid w:val="00320E6E"/>
    <w:rsid w:val="00322518"/>
    <w:rsid w:val="00326048"/>
    <w:rsid w:val="003307F6"/>
    <w:rsid w:val="00331018"/>
    <w:rsid w:val="0033257F"/>
    <w:rsid w:val="00337854"/>
    <w:rsid w:val="00345BF2"/>
    <w:rsid w:val="00346927"/>
    <w:rsid w:val="00346C5B"/>
    <w:rsid w:val="003476AE"/>
    <w:rsid w:val="00352267"/>
    <w:rsid w:val="003526B1"/>
    <w:rsid w:val="00362F50"/>
    <w:rsid w:val="0036685A"/>
    <w:rsid w:val="003676CB"/>
    <w:rsid w:val="003677DF"/>
    <w:rsid w:val="00373AC7"/>
    <w:rsid w:val="00373DF0"/>
    <w:rsid w:val="00375F80"/>
    <w:rsid w:val="00380B26"/>
    <w:rsid w:val="003834D5"/>
    <w:rsid w:val="00383B9E"/>
    <w:rsid w:val="003864E6"/>
    <w:rsid w:val="0039639D"/>
    <w:rsid w:val="00397EAC"/>
    <w:rsid w:val="003A079C"/>
    <w:rsid w:val="003A31FF"/>
    <w:rsid w:val="003B1E5B"/>
    <w:rsid w:val="003B2D94"/>
    <w:rsid w:val="003B2FDE"/>
    <w:rsid w:val="003C02E1"/>
    <w:rsid w:val="003C36D4"/>
    <w:rsid w:val="003C74A2"/>
    <w:rsid w:val="003D3B73"/>
    <w:rsid w:val="003D3D3A"/>
    <w:rsid w:val="003D6669"/>
    <w:rsid w:val="003D6742"/>
    <w:rsid w:val="003D7B16"/>
    <w:rsid w:val="003E28BC"/>
    <w:rsid w:val="003E6EBF"/>
    <w:rsid w:val="003E6EFD"/>
    <w:rsid w:val="003F19A4"/>
    <w:rsid w:val="004028E8"/>
    <w:rsid w:val="00403A92"/>
    <w:rsid w:val="00405DC6"/>
    <w:rsid w:val="004118B1"/>
    <w:rsid w:val="00415EE9"/>
    <w:rsid w:val="0042236B"/>
    <w:rsid w:val="00424988"/>
    <w:rsid w:val="00434222"/>
    <w:rsid w:val="00435981"/>
    <w:rsid w:val="00435CFB"/>
    <w:rsid w:val="00437CF5"/>
    <w:rsid w:val="00442759"/>
    <w:rsid w:val="00444214"/>
    <w:rsid w:val="0045089F"/>
    <w:rsid w:val="004518E1"/>
    <w:rsid w:val="004520D3"/>
    <w:rsid w:val="004543B9"/>
    <w:rsid w:val="00454EAC"/>
    <w:rsid w:val="00456849"/>
    <w:rsid w:val="00462773"/>
    <w:rsid w:val="004630D9"/>
    <w:rsid w:val="00465254"/>
    <w:rsid w:val="00471504"/>
    <w:rsid w:val="004773F3"/>
    <w:rsid w:val="00483DF2"/>
    <w:rsid w:val="00486FF8"/>
    <w:rsid w:val="00492797"/>
    <w:rsid w:val="004A08D5"/>
    <w:rsid w:val="004A3FC0"/>
    <w:rsid w:val="004A5975"/>
    <w:rsid w:val="004A5999"/>
    <w:rsid w:val="004B0789"/>
    <w:rsid w:val="004B67E0"/>
    <w:rsid w:val="004C3AE0"/>
    <w:rsid w:val="004C3CAA"/>
    <w:rsid w:val="004C6114"/>
    <w:rsid w:val="004C69FC"/>
    <w:rsid w:val="004D187A"/>
    <w:rsid w:val="004D1A3F"/>
    <w:rsid w:val="004D7071"/>
    <w:rsid w:val="004D72F6"/>
    <w:rsid w:val="004E0D2C"/>
    <w:rsid w:val="004E3B8E"/>
    <w:rsid w:val="004E570E"/>
    <w:rsid w:val="004F08B2"/>
    <w:rsid w:val="004F165F"/>
    <w:rsid w:val="004F2F45"/>
    <w:rsid w:val="004F4704"/>
    <w:rsid w:val="004F718D"/>
    <w:rsid w:val="004F719F"/>
    <w:rsid w:val="005104AF"/>
    <w:rsid w:val="00511BD6"/>
    <w:rsid w:val="005155EE"/>
    <w:rsid w:val="00522995"/>
    <w:rsid w:val="00530421"/>
    <w:rsid w:val="005361D4"/>
    <w:rsid w:val="00540E55"/>
    <w:rsid w:val="00544011"/>
    <w:rsid w:val="005515FE"/>
    <w:rsid w:val="00553291"/>
    <w:rsid w:val="005538F2"/>
    <w:rsid w:val="00557D79"/>
    <w:rsid w:val="005608E4"/>
    <w:rsid w:val="005676D3"/>
    <w:rsid w:val="00567E71"/>
    <w:rsid w:val="00571D5B"/>
    <w:rsid w:val="00580F3B"/>
    <w:rsid w:val="00581F3B"/>
    <w:rsid w:val="0058470A"/>
    <w:rsid w:val="00586885"/>
    <w:rsid w:val="00590696"/>
    <w:rsid w:val="00591F93"/>
    <w:rsid w:val="00593231"/>
    <w:rsid w:val="005A0D9F"/>
    <w:rsid w:val="005A2055"/>
    <w:rsid w:val="005A3AE9"/>
    <w:rsid w:val="005A4754"/>
    <w:rsid w:val="005A51A9"/>
    <w:rsid w:val="005A61FF"/>
    <w:rsid w:val="005B5C4D"/>
    <w:rsid w:val="005C1D9B"/>
    <w:rsid w:val="005C2533"/>
    <w:rsid w:val="005C3158"/>
    <w:rsid w:val="005C671D"/>
    <w:rsid w:val="005D19A5"/>
    <w:rsid w:val="005D3DB6"/>
    <w:rsid w:val="005E11D8"/>
    <w:rsid w:val="005F71A9"/>
    <w:rsid w:val="006022B5"/>
    <w:rsid w:val="00612433"/>
    <w:rsid w:val="0061372D"/>
    <w:rsid w:val="00616CE9"/>
    <w:rsid w:val="00620902"/>
    <w:rsid w:val="00626BED"/>
    <w:rsid w:val="00634573"/>
    <w:rsid w:val="0063652D"/>
    <w:rsid w:val="00640FED"/>
    <w:rsid w:val="00650716"/>
    <w:rsid w:val="0065631F"/>
    <w:rsid w:val="006611E4"/>
    <w:rsid w:val="00661260"/>
    <w:rsid w:val="00661992"/>
    <w:rsid w:val="006619C5"/>
    <w:rsid w:val="00664B30"/>
    <w:rsid w:val="00670463"/>
    <w:rsid w:val="00670F78"/>
    <w:rsid w:val="0067188C"/>
    <w:rsid w:val="00672262"/>
    <w:rsid w:val="00675A27"/>
    <w:rsid w:val="00677C66"/>
    <w:rsid w:val="00685479"/>
    <w:rsid w:val="00686565"/>
    <w:rsid w:val="00690A1E"/>
    <w:rsid w:val="00696996"/>
    <w:rsid w:val="006975EB"/>
    <w:rsid w:val="006A0B38"/>
    <w:rsid w:val="006A226B"/>
    <w:rsid w:val="006A6368"/>
    <w:rsid w:val="006B03D2"/>
    <w:rsid w:val="006B11A1"/>
    <w:rsid w:val="006B3597"/>
    <w:rsid w:val="006B3A50"/>
    <w:rsid w:val="006B5125"/>
    <w:rsid w:val="006B51B7"/>
    <w:rsid w:val="006B5248"/>
    <w:rsid w:val="006B71E1"/>
    <w:rsid w:val="006B772E"/>
    <w:rsid w:val="006D2139"/>
    <w:rsid w:val="006D2E03"/>
    <w:rsid w:val="006D4435"/>
    <w:rsid w:val="006D5575"/>
    <w:rsid w:val="006D7130"/>
    <w:rsid w:val="006E2261"/>
    <w:rsid w:val="006E2F53"/>
    <w:rsid w:val="006E4A2B"/>
    <w:rsid w:val="006E67BD"/>
    <w:rsid w:val="006F3E24"/>
    <w:rsid w:val="006F476F"/>
    <w:rsid w:val="006F59DD"/>
    <w:rsid w:val="006F5D53"/>
    <w:rsid w:val="006F7939"/>
    <w:rsid w:val="00704EFB"/>
    <w:rsid w:val="00705BE8"/>
    <w:rsid w:val="00712A84"/>
    <w:rsid w:val="00712B5B"/>
    <w:rsid w:val="00713053"/>
    <w:rsid w:val="00713DB9"/>
    <w:rsid w:val="0071684D"/>
    <w:rsid w:val="00725844"/>
    <w:rsid w:val="00725CF7"/>
    <w:rsid w:val="00727A8D"/>
    <w:rsid w:val="00730109"/>
    <w:rsid w:val="00730D8A"/>
    <w:rsid w:val="0073447C"/>
    <w:rsid w:val="00737C0D"/>
    <w:rsid w:val="007409E7"/>
    <w:rsid w:val="00741555"/>
    <w:rsid w:val="00744586"/>
    <w:rsid w:val="00745557"/>
    <w:rsid w:val="00753B5F"/>
    <w:rsid w:val="00760B51"/>
    <w:rsid w:val="00761916"/>
    <w:rsid w:val="00765B17"/>
    <w:rsid w:val="007665DD"/>
    <w:rsid w:val="007671F9"/>
    <w:rsid w:val="007702A8"/>
    <w:rsid w:val="0077278B"/>
    <w:rsid w:val="00775452"/>
    <w:rsid w:val="0077737B"/>
    <w:rsid w:val="00781AA9"/>
    <w:rsid w:val="00785946"/>
    <w:rsid w:val="007922CF"/>
    <w:rsid w:val="00793620"/>
    <w:rsid w:val="00794E39"/>
    <w:rsid w:val="007A4215"/>
    <w:rsid w:val="007A5987"/>
    <w:rsid w:val="007B071B"/>
    <w:rsid w:val="007B6668"/>
    <w:rsid w:val="007B750E"/>
    <w:rsid w:val="007C1832"/>
    <w:rsid w:val="007C3BC8"/>
    <w:rsid w:val="007C59F8"/>
    <w:rsid w:val="007D4415"/>
    <w:rsid w:val="007D4A61"/>
    <w:rsid w:val="007D507B"/>
    <w:rsid w:val="007D7940"/>
    <w:rsid w:val="007E1275"/>
    <w:rsid w:val="007F1962"/>
    <w:rsid w:val="007F7A47"/>
    <w:rsid w:val="008008D0"/>
    <w:rsid w:val="00800E90"/>
    <w:rsid w:val="00801996"/>
    <w:rsid w:val="008064A2"/>
    <w:rsid w:val="00816CCC"/>
    <w:rsid w:val="008221D0"/>
    <w:rsid w:val="008232AE"/>
    <w:rsid w:val="00825EA4"/>
    <w:rsid w:val="008262BB"/>
    <w:rsid w:val="00834C54"/>
    <w:rsid w:val="00841302"/>
    <w:rsid w:val="00843EB0"/>
    <w:rsid w:val="00845332"/>
    <w:rsid w:val="00847C1A"/>
    <w:rsid w:val="00847C80"/>
    <w:rsid w:val="00852F10"/>
    <w:rsid w:val="00853569"/>
    <w:rsid w:val="008536F0"/>
    <w:rsid w:val="008540DC"/>
    <w:rsid w:val="008542D7"/>
    <w:rsid w:val="00856E65"/>
    <w:rsid w:val="00862F1B"/>
    <w:rsid w:val="008636D0"/>
    <w:rsid w:val="008673CD"/>
    <w:rsid w:val="00867CF1"/>
    <w:rsid w:val="008729B8"/>
    <w:rsid w:val="008741FB"/>
    <w:rsid w:val="00875735"/>
    <w:rsid w:val="008823AE"/>
    <w:rsid w:val="0088349A"/>
    <w:rsid w:val="00885B06"/>
    <w:rsid w:val="008866F8"/>
    <w:rsid w:val="00887813"/>
    <w:rsid w:val="00891598"/>
    <w:rsid w:val="0089220B"/>
    <w:rsid w:val="00892CCE"/>
    <w:rsid w:val="0089388D"/>
    <w:rsid w:val="008962FA"/>
    <w:rsid w:val="008971DB"/>
    <w:rsid w:val="008A2318"/>
    <w:rsid w:val="008A2362"/>
    <w:rsid w:val="008A49F5"/>
    <w:rsid w:val="008A7A0E"/>
    <w:rsid w:val="008B219F"/>
    <w:rsid w:val="008B2317"/>
    <w:rsid w:val="008B40B6"/>
    <w:rsid w:val="008B61E9"/>
    <w:rsid w:val="008B6FEE"/>
    <w:rsid w:val="008C23F1"/>
    <w:rsid w:val="008C4D5F"/>
    <w:rsid w:val="008D2861"/>
    <w:rsid w:val="008D2B6B"/>
    <w:rsid w:val="008D34A7"/>
    <w:rsid w:val="008D62A6"/>
    <w:rsid w:val="008E05FC"/>
    <w:rsid w:val="008E0651"/>
    <w:rsid w:val="008E4273"/>
    <w:rsid w:val="008E44BE"/>
    <w:rsid w:val="008E48C4"/>
    <w:rsid w:val="008E64CE"/>
    <w:rsid w:val="008F04B6"/>
    <w:rsid w:val="008F166F"/>
    <w:rsid w:val="008F2E0C"/>
    <w:rsid w:val="008F38AE"/>
    <w:rsid w:val="008F3DAE"/>
    <w:rsid w:val="008F562A"/>
    <w:rsid w:val="009008D1"/>
    <w:rsid w:val="0090197E"/>
    <w:rsid w:val="009020BD"/>
    <w:rsid w:val="00902D55"/>
    <w:rsid w:val="009043C2"/>
    <w:rsid w:val="009047FF"/>
    <w:rsid w:val="00912406"/>
    <w:rsid w:val="009140CF"/>
    <w:rsid w:val="0091435B"/>
    <w:rsid w:val="009148CC"/>
    <w:rsid w:val="009321F2"/>
    <w:rsid w:val="00936C6A"/>
    <w:rsid w:val="00937149"/>
    <w:rsid w:val="00943273"/>
    <w:rsid w:val="00944F53"/>
    <w:rsid w:val="00946D2E"/>
    <w:rsid w:val="00947649"/>
    <w:rsid w:val="009477F3"/>
    <w:rsid w:val="0095319D"/>
    <w:rsid w:val="00955349"/>
    <w:rsid w:val="009558CC"/>
    <w:rsid w:val="00960171"/>
    <w:rsid w:val="00965ADD"/>
    <w:rsid w:val="009732E7"/>
    <w:rsid w:val="00973395"/>
    <w:rsid w:val="00976683"/>
    <w:rsid w:val="00976BAD"/>
    <w:rsid w:val="009842FD"/>
    <w:rsid w:val="00986B81"/>
    <w:rsid w:val="00987A25"/>
    <w:rsid w:val="00990BE8"/>
    <w:rsid w:val="00992D32"/>
    <w:rsid w:val="00995817"/>
    <w:rsid w:val="009972EC"/>
    <w:rsid w:val="009A0E86"/>
    <w:rsid w:val="009A1FE1"/>
    <w:rsid w:val="009A25DE"/>
    <w:rsid w:val="009A2619"/>
    <w:rsid w:val="009A637B"/>
    <w:rsid w:val="009C0092"/>
    <w:rsid w:val="009C0125"/>
    <w:rsid w:val="009C27A7"/>
    <w:rsid w:val="009C2EF2"/>
    <w:rsid w:val="009C6E0C"/>
    <w:rsid w:val="009D1308"/>
    <w:rsid w:val="009D1ABD"/>
    <w:rsid w:val="009D4379"/>
    <w:rsid w:val="009D43DA"/>
    <w:rsid w:val="009D4681"/>
    <w:rsid w:val="009D55CB"/>
    <w:rsid w:val="009D5825"/>
    <w:rsid w:val="009D609C"/>
    <w:rsid w:val="009D7AAE"/>
    <w:rsid w:val="009E0363"/>
    <w:rsid w:val="009E2FCF"/>
    <w:rsid w:val="009E3617"/>
    <w:rsid w:val="009F0822"/>
    <w:rsid w:val="009F2C63"/>
    <w:rsid w:val="009F49E7"/>
    <w:rsid w:val="00A0247E"/>
    <w:rsid w:val="00A03EBF"/>
    <w:rsid w:val="00A04252"/>
    <w:rsid w:val="00A120A3"/>
    <w:rsid w:val="00A13046"/>
    <w:rsid w:val="00A13219"/>
    <w:rsid w:val="00A17ACF"/>
    <w:rsid w:val="00A237C2"/>
    <w:rsid w:val="00A275EE"/>
    <w:rsid w:val="00A34E03"/>
    <w:rsid w:val="00A35920"/>
    <w:rsid w:val="00A37175"/>
    <w:rsid w:val="00A41399"/>
    <w:rsid w:val="00A4241E"/>
    <w:rsid w:val="00A436CB"/>
    <w:rsid w:val="00A45696"/>
    <w:rsid w:val="00A50E89"/>
    <w:rsid w:val="00A52F17"/>
    <w:rsid w:val="00A54FC7"/>
    <w:rsid w:val="00A554A3"/>
    <w:rsid w:val="00A60315"/>
    <w:rsid w:val="00A6302F"/>
    <w:rsid w:val="00A64D8D"/>
    <w:rsid w:val="00A6510D"/>
    <w:rsid w:val="00A67CBD"/>
    <w:rsid w:val="00A67D28"/>
    <w:rsid w:val="00A75395"/>
    <w:rsid w:val="00A75D56"/>
    <w:rsid w:val="00A80D2D"/>
    <w:rsid w:val="00A83094"/>
    <w:rsid w:val="00A8381C"/>
    <w:rsid w:val="00A85F7C"/>
    <w:rsid w:val="00AA63E6"/>
    <w:rsid w:val="00AA759A"/>
    <w:rsid w:val="00AB0343"/>
    <w:rsid w:val="00AB4FC4"/>
    <w:rsid w:val="00AB6F7D"/>
    <w:rsid w:val="00AC0433"/>
    <w:rsid w:val="00AC0B47"/>
    <w:rsid w:val="00AC1470"/>
    <w:rsid w:val="00AC6A7B"/>
    <w:rsid w:val="00AD0068"/>
    <w:rsid w:val="00AD4E36"/>
    <w:rsid w:val="00AE3607"/>
    <w:rsid w:val="00AE4277"/>
    <w:rsid w:val="00AF049D"/>
    <w:rsid w:val="00AF15AC"/>
    <w:rsid w:val="00AF23C7"/>
    <w:rsid w:val="00AF59F9"/>
    <w:rsid w:val="00B03FFA"/>
    <w:rsid w:val="00B0742E"/>
    <w:rsid w:val="00B07F3D"/>
    <w:rsid w:val="00B11199"/>
    <w:rsid w:val="00B16427"/>
    <w:rsid w:val="00B16A84"/>
    <w:rsid w:val="00B179D0"/>
    <w:rsid w:val="00B20B13"/>
    <w:rsid w:val="00B234E0"/>
    <w:rsid w:val="00B247EF"/>
    <w:rsid w:val="00B251D8"/>
    <w:rsid w:val="00B309DA"/>
    <w:rsid w:val="00B3162E"/>
    <w:rsid w:val="00B32927"/>
    <w:rsid w:val="00B34DB5"/>
    <w:rsid w:val="00B40245"/>
    <w:rsid w:val="00B42485"/>
    <w:rsid w:val="00B4297D"/>
    <w:rsid w:val="00B42FFC"/>
    <w:rsid w:val="00B44B36"/>
    <w:rsid w:val="00B4540A"/>
    <w:rsid w:val="00B51460"/>
    <w:rsid w:val="00B51AD9"/>
    <w:rsid w:val="00B51EE8"/>
    <w:rsid w:val="00B5518C"/>
    <w:rsid w:val="00B724E4"/>
    <w:rsid w:val="00B7255C"/>
    <w:rsid w:val="00B73A21"/>
    <w:rsid w:val="00B757E4"/>
    <w:rsid w:val="00B8374B"/>
    <w:rsid w:val="00B86CF5"/>
    <w:rsid w:val="00B90CE8"/>
    <w:rsid w:val="00B94218"/>
    <w:rsid w:val="00B9475C"/>
    <w:rsid w:val="00B964E0"/>
    <w:rsid w:val="00B968D8"/>
    <w:rsid w:val="00BA11A1"/>
    <w:rsid w:val="00BA1B65"/>
    <w:rsid w:val="00BA2143"/>
    <w:rsid w:val="00BA34B0"/>
    <w:rsid w:val="00BB0F5A"/>
    <w:rsid w:val="00BB103B"/>
    <w:rsid w:val="00BB20D5"/>
    <w:rsid w:val="00BB4281"/>
    <w:rsid w:val="00BC20BF"/>
    <w:rsid w:val="00BC543F"/>
    <w:rsid w:val="00BD24C4"/>
    <w:rsid w:val="00BD42B0"/>
    <w:rsid w:val="00BE43B5"/>
    <w:rsid w:val="00BE539F"/>
    <w:rsid w:val="00BF1702"/>
    <w:rsid w:val="00C06CB0"/>
    <w:rsid w:val="00C1229B"/>
    <w:rsid w:val="00C12A9D"/>
    <w:rsid w:val="00C14EDE"/>
    <w:rsid w:val="00C154CF"/>
    <w:rsid w:val="00C16366"/>
    <w:rsid w:val="00C20A9A"/>
    <w:rsid w:val="00C26B79"/>
    <w:rsid w:val="00C30038"/>
    <w:rsid w:val="00C33FB8"/>
    <w:rsid w:val="00C3414E"/>
    <w:rsid w:val="00C3789D"/>
    <w:rsid w:val="00C402A3"/>
    <w:rsid w:val="00C410F0"/>
    <w:rsid w:val="00C43B50"/>
    <w:rsid w:val="00C44DD3"/>
    <w:rsid w:val="00C530DA"/>
    <w:rsid w:val="00C53A35"/>
    <w:rsid w:val="00C56A0B"/>
    <w:rsid w:val="00C62244"/>
    <w:rsid w:val="00C76767"/>
    <w:rsid w:val="00C819C9"/>
    <w:rsid w:val="00C820A6"/>
    <w:rsid w:val="00C86214"/>
    <w:rsid w:val="00C90F43"/>
    <w:rsid w:val="00C91B8E"/>
    <w:rsid w:val="00C956E1"/>
    <w:rsid w:val="00C968B1"/>
    <w:rsid w:val="00CA06D4"/>
    <w:rsid w:val="00CA44CA"/>
    <w:rsid w:val="00CB0DC4"/>
    <w:rsid w:val="00CB6C8F"/>
    <w:rsid w:val="00CC04D6"/>
    <w:rsid w:val="00CC198F"/>
    <w:rsid w:val="00CC2A2D"/>
    <w:rsid w:val="00CC30D0"/>
    <w:rsid w:val="00CC394B"/>
    <w:rsid w:val="00CD1B73"/>
    <w:rsid w:val="00CD1C12"/>
    <w:rsid w:val="00CE23A1"/>
    <w:rsid w:val="00CF19A0"/>
    <w:rsid w:val="00D02248"/>
    <w:rsid w:val="00D0311A"/>
    <w:rsid w:val="00D05360"/>
    <w:rsid w:val="00D057F1"/>
    <w:rsid w:val="00D1002E"/>
    <w:rsid w:val="00D118D2"/>
    <w:rsid w:val="00D14EC1"/>
    <w:rsid w:val="00D2205F"/>
    <w:rsid w:val="00D236AF"/>
    <w:rsid w:val="00D26894"/>
    <w:rsid w:val="00D33022"/>
    <w:rsid w:val="00D44E3F"/>
    <w:rsid w:val="00D451D5"/>
    <w:rsid w:val="00D45FCB"/>
    <w:rsid w:val="00D473C6"/>
    <w:rsid w:val="00D52418"/>
    <w:rsid w:val="00D52949"/>
    <w:rsid w:val="00D52C37"/>
    <w:rsid w:val="00D55024"/>
    <w:rsid w:val="00D55D4B"/>
    <w:rsid w:val="00D560D2"/>
    <w:rsid w:val="00D57D40"/>
    <w:rsid w:val="00D57DCE"/>
    <w:rsid w:val="00D57E3F"/>
    <w:rsid w:val="00D62CD6"/>
    <w:rsid w:val="00D67BE5"/>
    <w:rsid w:val="00D71911"/>
    <w:rsid w:val="00D76827"/>
    <w:rsid w:val="00D76D99"/>
    <w:rsid w:val="00D77CD8"/>
    <w:rsid w:val="00D81581"/>
    <w:rsid w:val="00D82882"/>
    <w:rsid w:val="00D84010"/>
    <w:rsid w:val="00D85916"/>
    <w:rsid w:val="00D90FA2"/>
    <w:rsid w:val="00D94064"/>
    <w:rsid w:val="00DA0A34"/>
    <w:rsid w:val="00DA6B82"/>
    <w:rsid w:val="00DB1148"/>
    <w:rsid w:val="00DC0897"/>
    <w:rsid w:val="00DC0C18"/>
    <w:rsid w:val="00DC2F9F"/>
    <w:rsid w:val="00DC66F6"/>
    <w:rsid w:val="00DD11BD"/>
    <w:rsid w:val="00DD3367"/>
    <w:rsid w:val="00DD4782"/>
    <w:rsid w:val="00DD73EE"/>
    <w:rsid w:val="00DD7F02"/>
    <w:rsid w:val="00DE0E6A"/>
    <w:rsid w:val="00DE1BD2"/>
    <w:rsid w:val="00DE2C2F"/>
    <w:rsid w:val="00DE36B5"/>
    <w:rsid w:val="00DE3BD0"/>
    <w:rsid w:val="00DE58D8"/>
    <w:rsid w:val="00DF196F"/>
    <w:rsid w:val="00DF205D"/>
    <w:rsid w:val="00DF2FE6"/>
    <w:rsid w:val="00DF71BF"/>
    <w:rsid w:val="00DF7A62"/>
    <w:rsid w:val="00E02590"/>
    <w:rsid w:val="00E06F72"/>
    <w:rsid w:val="00E10A76"/>
    <w:rsid w:val="00E1420E"/>
    <w:rsid w:val="00E15FB5"/>
    <w:rsid w:val="00E160D3"/>
    <w:rsid w:val="00E20A9A"/>
    <w:rsid w:val="00E22C52"/>
    <w:rsid w:val="00E26BD1"/>
    <w:rsid w:val="00E3167A"/>
    <w:rsid w:val="00E32BA8"/>
    <w:rsid w:val="00E40EFB"/>
    <w:rsid w:val="00E41ED9"/>
    <w:rsid w:val="00E4300D"/>
    <w:rsid w:val="00E44244"/>
    <w:rsid w:val="00E444E3"/>
    <w:rsid w:val="00E605A0"/>
    <w:rsid w:val="00E64ABA"/>
    <w:rsid w:val="00E66718"/>
    <w:rsid w:val="00E67C52"/>
    <w:rsid w:val="00E67EB7"/>
    <w:rsid w:val="00E705D0"/>
    <w:rsid w:val="00E72B13"/>
    <w:rsid w:val="00E760CD"/>
    <w:rsid w:val="00E82376"/>
    <w:rsid w:val="00E86D02"/>
    <w:rsid w:val="00E90DA9"/>
    <w:rsid w:val="00E92613"/>
    <w:rsid w:val="00E92615"/>
    <w:rsid w:val="00E936B1"/>
    <w:rsid w:val="00E945CF"/>
    <w:rsid w:val="00EA65A0"/>
    <w:rsid w:val="00EB12B4"/>
    <w:rsid w:val="00EB1612"/>
    <w:rsid w:val="00EB412E"/>
    <w:rsid w:val="00EC651D"/>
    <w:rsid w:val="00EC6721"/>
    <w:rsid w:val="00ED0692"/>
    <w:rsid w:val="00ED0FC6"/>
    <w:rsid w:val="00ED275F"/>
    <w:rsid w:val="00ED5673"/>
    <w:rsid w:val="00ED5684"/>
    <w:rsid w:val="00ED5B57"/>
    <w:rsid w:val="00ED73BF"/>
    <w:rsid w:val="00EE2F58"/>
    <w:rsid w:val="00EE3659"/>
    <w:rsid w:val="00EE514F"/>
    <w:rsid w:val="00EE640B"/>
    <w:rsid w:val="00EF06C2"/>
    <w:rsid w:val="00EF15F9"/>
    <w:rsid w:val="00EF17D9"/>
    <w:rsid w:val="00EF3205"/>
    <w:rsid w:val="00F04ECD"/>
    <w:rsid w:val="00F135EE"/>
    <w:rsid w:val="00F163BE"/>
    <w:rsid w:val="00F20F8A"/>
    <w:rsid w:val="00F22F6B"/>
    <w:rsid w:val="00F23288"/>
    <w:rsid w:val="00F23415"/>
    <w:rsid w:val="00F24618"/>
    <w:rsid w:val="00F26B19"/>
    <w:rsid w:val="00F27E38"/>
    <w:rsid w:val="00F368D4"/>
    <w:rsid w:val="00F37DFB"/>
    <w:rsid w:val="00F406A4"/>
    <w:rsid w:val="00F43405"/>
    <w:rsid w:val="00F62F2C"/>
    <w:rsid w:val="00F63E6F"/>
    <w:rsid w:val="00F647F9"/>
    <w:rsid w:val="00F64A5E"/>
    <w:rsid w:val="00F65749"/>
    <w:rsid w:val="00F66A3B"/>
    <w:rsid w:val="00F70E31"/>
    <w:rsid w:val="00F82632"/>
    <w:rsid w:val="00F845DA"/>
    <w:rsid w:val="00F866CA"/>
    <w:rsid w:val="00F903C0"/>
    <w:rsid w:val="00F908EA"/>
    <w:rsid w:val="00F92B47"/>
    <w:rsid w:val="00F96B37"/>
    <w:rsid w:val="00FA0C6B"/>
    <w:rsid w:val="00FA4D39"/>
    <w:rsid w:val="00FA5FE0"/>
    <w:rsid w:val="00FA661C"/>
    <w:rsid w:val="00FA696B"/>
    <w:rsid w:val="00FA7ABB"/>
    <w:rsid w:val="00FB421A"/>
    <w:rsid w:val="00FB4A54"/>
    <w:rsid w:val="00FB5FBF"/>
    <w:rsid w:val="00FB649B"/>
    <w:rsid w:val="00FB6E87"/>
    <w:rsid w:val="00FB6ECD"/>
    <w:rsid w:val="00FC104D"/>
    <w:rsid w:val="00FC78BA"/>
    <w:rsid w:val="00FD38F7"/>
    <w:rsid w:val="00FE03D0"/>
    <w:rsid w:val="00FE1C50"/>
    <w:rsid w:val="00FF3EFC"/>
    <w:rsid w:val="00FF3F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7CBD"/>
    <w:rPr>
      <w:i/>
      <w:iCs/>
      <w:sz w:val="20"/>
      <w:szCs w:val="20"/>
    </w:rPr>
  </w:style>
  <w:style w:type="paragraph" w:styleId="Ttulo1">
    <w:name w:val="heading 1"/>
    <w:basedOn w:val="Normal"/>
    <w:next w:val="Normal"/>
    <w:link w:val="Ttulo1Carcter"/>
    <w:uiPriority w:val="9"/>
    <w:qFormat/>
    <w:rsid w:val="005676D3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Ttulo2">
    <w:name w:val="heading 2"/>
    <w:basedOn w:val="Normal"/>
    <w:next w:val="Normal"/>
    <w:link w:val="Ttulo2Carcter"/>
    <w:uiPriority w:val="9"/>
    <w:semiHidden/>
    <w:unhideWhenUsed/>
    <w:qFormat/>
    <w:rsid w:val="005676D3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Ttulo3">
    <w:name w:val="heading 3"/>
    <w:basedOn w:val="Normal"/>
    <w:next w:val="Normal"/>
    <w:link w:val="Ttulo3Carcter"/>
    <w:uiPriority w:val="9"/>
    <w:semiHidden/>
    <w:unhideWhenUsed/>
    <w:qFormat/>
    <w:rsid w:val="005676D3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Ttulo4">
    <w:name w:val="heading 4"/>
    <w:basedOn w:val="Normal"/>
    <w:next w:val="Normal"/>
    <w:link w:val="Ttulo4Carcter"/>
    <w:uiPriority w:val="9"/>
    <w:semiHidden/>
    <w:unhideWhenUsed/>
    <w:qFormat/>
    <w:rsid w:val="005676D3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Ttulo5">
    <w:name w:val="heading 5"/>
    <w:basedOn w:val="Normal"/>
    <w:next w:val="Normal"/>
    <w:link w:val="Ttulo5Carcter"/>
    <w:uiPriority w:val="9"/>
    <w:semiHidden/>
    <w:unhideWhenUsed/>
    <w:qFormat/>
    <w:rsid w:val="005676D3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Ttulo6">
    <w:name w:val="heading 6"/>
    <w:basedOn w:val="Normal"/>
    <w:next w:val="Normal"/>
    <w:link w:val="Ttulo6Carcter"/>
    <w:uiPriority w:val="9"/>
    <w:semiHidden/>
    <w:unhideWhenUsed/>
    <w:qFormat/>
    <w:rsid w:val="005676D3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Ttulo7">
    <w:name w:val="heading 7"/>
    <w:basedOn w:val="Normal"/>
    <w:next w:val="Normal"/>
    <w:link w:val="Ttulo7Carcter"/>
    <w:uiPriority w:val="9"/>
    <w:semiHidden/>
    <w:unhideWhenUsed/>
    <w:qFormat/>
    <w:rsid w:val="005676D3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Ttulo8">
    <w:name w:val="heading 8"/>
    <w:basedOn w:val="Normal"/>
    <w:next w:val="Normal"/>
    <w:link w:val="Ttulo8Carcter"/>
    <w:uiPriority w:val="9"/>
    <w:semiHidden/>
    <w:unhideWhenUsed/>
    <w:qFormat/>
    <w:rsid w:val="005676D3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Ttulo9">
    <w:name w:val="heading 9"/>
    <w:basedOn w:val="Normal"/>
    <w:next w:val="Normal"/>
    <w:link w:val="Ttulo9Carcter"/>
    <w:uiPriority w:val="9"/>
    <w:semiHidden/>
    <w:unhideWhenUsed/>
    <w:qFormat/>
    <w:rsid w:val="005676D3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713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713DB9"/>
  </w:style>
  <w:style w:type="paragraph" w:styleId="Rodap">
    <w:name w:val="footer"/>
    <w:basedOn w:val="Normal"/>
    <w:link w:val="RodapCarcter"/>
    <w:unhideWhenUsed/>
    <w:rsid w:val="00713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rsid w:val="00713DB9"/>
  </w:style>
  <w:style w:type="paragraph" w:customStyle="1" w:styleId="AddressText">
    <w:name w:val="Address Text"/>
    <w:rsid w:val="00713DB9"/>
    <w:pPr>
      <w:tabs>
        <w:tab w:val="left" w:pos="851"/>
        <w:tab w:val="left" w:pos="2693"/>
      </w:tabs>
      <w:spacing w:after="0" w:line="200" w:lineRule="exact"/>
    </w:pPr>
    <w:rPr>
      <w:rFonts w:ascii="Arial" w:eastAsia="Times" w:hAnsi="Arial" w:cs="Times New Roman"/>
      <w:noProof/>
      <w:color w:val="36A7E9"/>
      <w:spacing w:val="-2"/>
      <w:sz w:val="16"/>
      <w:szCs w:val="20"/>
      <w:lang w:eastAsia="en-GB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FD38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FD38F7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unhideWhenUsed/>
    <w:rsid w:val="006A6368"/>
    <w:rPr>
      <w:color w:val="0000FF" w:themeColor="hyperlink"/>
      <w:u w:val="single"/>
    </w:rPr>
  </w:style>
  <w:style w:type="paragraph" w:styleId="Corpodetexto">
    <w:name w:val="Body Text"/>
    <w:basedOn w:val="Normal"/>
    <w:link w:val="CorpodetextoCarcter"/>
    <w:rsid w:val="00FA4D39"/>
    <w:pPr>
      <w:spacing w:after="0" w:line="240" w:lineRule="auto"/>
      <w:jc w:val="both"/>
    </w:pPr>
    <w:rPr>
      <w:rFonts w:ascii="Times New Roman" w:eastAsia="MS Mincho" w:hAnsi="Times New Roman" w:cs="Times New Roman"/>
      <w:lang w:val="es-ES" w:eastAsia="fr-FR"/>
    </w:rPr>
  </w:style>
  <w:style w:type="character" w:customStyle="1" w:styleId="CorpodetextoCarcter">
    <w:name w:val="Corpo de texto Carácter"/>
    <w:basedOn w:val="Tipodeletrapredefinidodopargrafo"/>
    <w:link w:val="Corpodetexto"/>
    <w:rsid w:val="00FA4D39"/>
    <w:rPr>
      <w:rFonts w:ascii="Times New Roman" w:eastAsia="MS Mincho" w:hAnsi="Times New Roman" w:cs="Times New Roman"/>
      <w:sz w:val="20"/>
      <w:szCs w:val="20"/>
      <w:lang w:val="es-ES" w:eastAsia="fr-FR"/>
    </w:rPr>
  </w:style>
  <w:style w:type="character" w:customStyle="1" w:styleId="Ttulo1Carcter">
    <w:name w:val="Título 1 Carácter"/>
    <w:basedOn w:val="Tipodeletrapredefinidodopargrafo"/>
    <w:link w:val="Ttulo1"/>
    <w:uiPriority w:val="9"/>
    <w:rsid w:val="005676D3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Ttulo2Carcter">
    <w:name w:val="Título 2 Carácter"/>
    <w:basedOn w:val="Tipodeletrapredefinidodopargrafo"/>
    <w:link w:val="Ttulo2"/>
    <w:uiPriority w:val="9"/>
    <w:semiHidden/>
    <w:rsid w:val="005676D3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Ttulo3Carcter">
    <w:name w:val="Título 3 Carácter"/>
    <w:basedOn w:val="Tipodeletrapredefinidodopargrafo"/>
    <w:link w:val="Ttulo3"/>
    <w:uiPriority w:val="9"/>
    <w:semiHidden/>
    <w:rsid w:val="005676D3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Ttulo4Carcter">
    <w:name w:val="Título 4 Carácter"/>
    <w:basedOn w:val="Tipodeletrapredefinidodopargrafo"/>
    <w:link w:val="Ttulo4"/>
    <w:uiPriority w:val="9"/>
    <w:semiHidden/>
    <w:rsid w:val="005676D3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Ttulo5Carcter">
    <w:name w:val="Título 5 Carácter"/>
    <w:basedOn w:val="Tipodeletrapredefinidodopargrafo"/>
    <w:link w:val="Ttulo5"/>
    <w:uiPriority w:val="9"/>
    <w:semiHidden/>
    <w:rsid w:val="005676D3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Ttulo6Carcter">
    <w:name w:val="Título 6 Carácter"/>
    <w:basedOn w:val="Tipodeletrapredefinidodopargrafo"/>
    <w:link w:val="Ttulo6"/>
    <w:uiPriority w:val="9"/>
    <w:semiHidden/>
    <w:rsid w:val="005676D3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Ttulo7Carcter">
    <w:name w:val="Título 7 Carácter"/>
    <w:basedOn w:val="Tipodeletrapredefinidodopargrafo"/>
    <w:link w:val="Ttulo7"/>
    <w:uiPriority w:val="9"/>
    <w:semiHidden/>
    <w:rsid w:val="005676D3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Ttulo8Carcter">
    <w:name w:val="Título 8 Carácter"/>
    <w:basedOn w:val="Tipodeletrapredefinidodopargrafo"/>
    <w:link w:val="Ttulo8"/>
    <w:uiPriority w:val="9"/>
    <w:semiHidden/>
    <w:rsid w:val="005676D3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Ttulo9Carcter">
    <w:name w:val="Título 9 Carácter"/>
    <w:basedOn w:val="Tipodeletrapredefinidodopargrafo"/>
    <w:link w:val="Ttulo9"/>
    <w:uiPriority w:val="9"/>
    <w:semiHidden/>
    <w:rsid w:val="005676D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5676D3"/>
    <w:rPr>
      <w:b/>
      <w:bCs/>
      <w:color w:val="943634" w:themeColor="accent2" w:themeShade="BF"/>
      <w:sz w:val="18"/>
      <w:szCs w:val="18"/>
    </w:rPr>
  </w:style>
  <w:style w:type="paragraph" w:styleId="Ttulo">
    <w:name w:val="Title"/>
    <w:basedOn w:val="Normal"/>
    <w:next w:val="Normal"/>
    <w:link w:val="TtuloCarcter"/>
    <w:uiPriority w:val="10"/>
    <w:qFormat/>
    <w:rsid w:val="005676D3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tuloCarcter">
    <w:name w:val="Título Carácter"/>
    <w:basedOn w:val="Tipodeletrapredefinidodopargrafo"/>
    <w:link w:val="Ttulo"/>
    <w:uiPriority w:val="10"/>
    <w:rsid w:val="005676D3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paragraph" w:styleId="Subttulo">
    <w:name w:val="Subtitle"/>
    <w:basedOn w:val="Normal"/>
    <w:next w:val="Normal"/>
    <w:link w:val="SubttuloCarcter"/>
    <w:uiPriority w:val="11"/>
    <w:qFormat/>
    <w:rsid w:val="005676D3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character" w:customStyle="1" w:styleId="SubttuloCarcter">
    <w:name w:val="Subtítulo Carácter"/>
    <w:basedOn w:val="Tipodeletrapredefinidodopargrafo"/>
    <w:link w:val="Subttulo"/>
    <w:uiPriority w:val="11"/>
    <w:rsid w:val="005676D3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Forte">
    <w:name w:val="Strong"/>
    <w:uiPriority w:val="22"/>
    <w:qFormat/>
    <w:rsid w:val="005676D3"/>
    <w:rPr>
      <w:b/>
      <w:bCs/>
      <w:spacing w:val="0"/>
    </w:rPr>
  </w:style>
  <w:style w:type="character" w:styleId="nfase">
    <w:name w:val="Emphasis"/>
    <w:uiPriority w:val="20"/>
    <w:qFormat/>
    <w:rsid w:val="005676D3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SemEspaamento">
    <w:name w:val="No Spacing"/>
    <w:basedOn w:val="Normal"/>
    <w:uiPriority w:val="1"/>
    <w:qFormat/>
    <w:rsid w:val="005676D3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676D3"/>
    <w:pPr>
      <w:ind w:left="720"/>
      <w:contextualSpacing/>
    </w:pPr>
  </w:style>
  <w:style w:type="paragraph" w:styleId="Citao">
    <w:name w:val="Quote"/>
    <w:basedOn w:val="Normal"/>
    <w:next w:val="Normal"/>
    <w:link w:val="CitaoCarcter"/>
    <w:uiPriority w:val="29"/>
    <w:qFormat/>
    <w:rsid w:val="005676D3"/>
    <w:rPr>
      <w:i w:val="0"/>
      <w:iCs w:val="0"/>
      <w:color w:val="943634" w:themeColor="accent2" w:themeShade="BF"/>
    </w:rPr>
  </w:style>
  <w:style w:type="character" w:customStyle="1" w:styleId="CitaoCarcter">
    <w:name w:val="Citação Carácter"/>
    <w:basedOn w:val="Tipodeletrapredefinidodopargrafo"/>
    <w:link w:val="Citao"/>
    <w:uiPriority w:val="29"/>
    <w:rsid w:val="005676D3"/>
    <w:rPr>
      <w:color w:val="943634" w:themeColor="accent2" w:themeShade="BF"/>
      <w:sz w:val="20"/>
      <w:szCs w:val="20"/>
    </w:rPr>
  </w:style>
  <w:style w:type="paragraph" w:styleId="CitaoIntensa">
    <w:name w:val="Intense Quote"/>
    <w:basedOn w:val="Normal"/>
    <w:next w:val="Normal"/>
    <w:link w:val="CitaoIntensaCarcter"/>
    <w:uiPriority w:val="30"/>
    <w:qFormat/>
    <w:rsid w:val="005676D3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CitaoIntensaCarcter">
    <w:name w:val="Citação Intensa Carácter"/>
    <w:basedOn w:val="Tipodeletrapredefinidodopargrafo"/>
    <w:link w:val="CitaoIntensa"/>
    <w:uiPriority w:val="30"/>
    <w:rsid w:val="005676D3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nfaseDiscreto">
    <w:name w:val="Subtle Emphasis"/>
    <w:uiPriority w:val="19"/>
    <w:qFormat/>
    <w:rsid w:val="005676D3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nfaseIntenso">
    <w:name w:val="Intense Emphasis"/>
    <w:uiPriority w:val="21"/>
    <w:qFormat/>
    <w:rsid w:val="005676D3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RefernciaDiscreta">
    <w:name w:val="Subtle Reference"/>
    <w:uiPriority w:val="31"/>
    <w:qFormat/>
    <w:rsid w:val="005676D3"/>
    <w:rPr>
      <w:i/>
      <w:iCs/>
      <w:smallCaps/>
      <w:color w:val="C0504D" w:themeColor="accent2"/>
      <w:u w:color="C0504D" w:themeColor="accent2"/>
    </w:rPr>
  </w:style>
  <w:style w:type="character" w:styleId="RefernciaIntensa">
    <w:name w:val="Intense Reference"/>
    <w:uiPriority w:val="32"/>
    <w:qFormat/>
    <w:rsid w:val="005676D3"/>
    <w:rPr>
      <w:b/>
      <w:bCs/>
      <w:i/>
      <w:iCs/>
      <w:smallCaps/>
      <w:color w:val="C0504D" w:themeColor="accent2"/>
      <w:u w:color="C0504D" w:themeColor="accent2"/>
    </w:rPr>
  </w:style>
  <w:style w:type="character" w:styleId="TtulodoLivro">
    <w:name w:val="Book Title"/>
    <w:uiPriority w:val="33"/>
    <w:qFormat/>
    <w:rsid w:val="005676D3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paragraph" w:styleId="Ttulodondice">
    <w:name w:val="TOC Heading"/>
    <w:basedOn w:val="Ttulo1"/>
    <w:next w:val="Normal"/>
    <w:uiPriority w:val="39"/>
    <w:semiHidden/>
    <w:unhideWhenUsed/>
    <w:qFormat/>
    <w:rsid w:val="005676D3"/>
    <w:pPr>
      <w:outlineLvl w:val="9"/>
    </w:pPr>
    <w:rPr>
      <w:lang w:bidi="en-US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A67CBD"/>
    <w:rPr>
      <w:color w:val="605E5C"/>
      <w:shd w:val="clear" w:color="auto" w:fill="E1DFDD"/>
    </w:rPr>
  </w:style>
  <w:style w:type="paragraph" w:customStyle="1" w:styleId="Default">
    <w:name w:val="Default"/>
    <w:rsid w:val="0077737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pt-PT" w:eastAsia="pt-PT"/>
    </w:rPr>
  </w:style>
  <w:style w:type="paragraph" w:styleId="NormalWeb">
    <w:name w:val="Normal (Web)"/>
    <w:basedOn w:val="Normal"/>
    <w:uiPriority w:val="99"/>
    <w:semiHidden/>
    <w:unhideWhenUsed/>
    <w:rsid w:val="0077737B"/>
    <w:pPr>
      <w:spacing w:after="0" w:line="240" w:lineRule="auto"/>
    </w:pPr>
    <w:rPr>
      <w:rFonts w:ascii="Calibri" w:eastAsiaTheme="minorHAnsi" w:hAnsi="Calibri" w:cs="Calibri"/>
      <w:i w:val="0"/>
      <w:iCs w:val="0"/>
      <w:sz w:val="22"/>
      <w:szCs w:val="22"/>
      <w:lang w:val="en-US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AC0433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09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bs.unicef.org/en-us/job/568376/education-officer-noa-364-jours-sao-tome-only-national-of-sao-t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25484.D85D38D0" TargetMode="External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otome@unicef.org" TargetMode="External"/><Relationship Id="rId1" Type="http://schemas.openxmlformats.org/officeDocument/2006/relationships/hyperlink" Target="http://www.unicef.org/fren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28</Characters>
  <Application>Microsoft Office Word</Application>
  <DocSecurity>0</DocSecurity>
  <Lines>6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CEF</Company>
  <LinksUpToDate>false</LinksUpToDate>
  <CharactersWithSpaces>9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EF</dc:creator>
  <cp:lastModifiedBy>Abel Veiga</cp:lastModifiedBy>
  <cp:revision>2</cp:revision>
  <cp:lastPrinted>2022-04-04T16:56:00Z</cp:lastPrinted>
  <dcterms:created xsi:type="dcterms:W3CDTF">2024-01-12T19:48:00Z</dcterms:created>
  <dcterms:modified xsi:type="dcterms:W3CDTF">2024-01-12T19:48:00Z</dcterms:modified>
</cp:coreProperties>
</file>